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an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ance received a score of 9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an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ance received a score of 8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ance received a score of 75.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an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an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an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an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anc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anc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anc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an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an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an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an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ran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ran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ran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ran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ran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ran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ran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ran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ran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ran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ran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ran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ran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ran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ran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ran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ran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8,1975,1982,1990,1999,2004,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 1984, 1989, 1994,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8:26Z</dcterms:created>
  <dcterms:modified xsi:type="dcterms:W3CDTF">2024-01-16T18: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ance Country Report</vt:lpwstr>
  </property>
</Properties>
</file>